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3EDE" w14:textId="77777777" w:rsidR="00CA7936" w:rsidRPr="00CA7936" w:rsidRDefault="00CA7936" w:rsidP="00CA7936">
      <w:pPr>
        <w:shd w:val="clear" w:color="auto" w:fill="FFFFFF"/>
        <w:spacing w:before="300" w:after="150" w:line="240" w:lineRule="auto"/>
        <w:jc w:val="both"/>
        <w:outlineLvl w:val="1"/>
        <w:rPr>
          <w:rFonts w:ascii="Open Sans" w:eastAsia="Times New Roman" w:hAnsi="Open Sans" w:cs="Open Sans"/>
          <w:color w:val="1D531B"/>
          <w:sz w:val="51"/>
          <w:szCs w:val="51"/>
          <w:lang w:eastAsia="cs-CZ" w:bidi="he-IL"/>
        </w:rPr>
      </w:pPr>
      <w:r w:rsidRPr="00CA7936">
        <w:rPr>
          <w:rFonts w:ascii="Open Sans" w:eastAsia="Times New Roman" w:hAnsi="Open Sans" w:cs="Open Sans"/>
          <w:color w:val="1D531B"/>
          <w:sz w:val="51"/>
          <w:szCs w:val="51"/>
          <w:lang w:eastAsia="cs-CZ" w:bidi="he-IL"/>
        </w:rPr>
        <w:t>Nový cyklus „Religionistika pro U3V“</w:t>
      </w:r>
    </w:p>
    <w:p w14:paraId="16DB5FA9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Vždy v úterý 19. října – 30. listopadu 2021, 14:45–16:15, Aula L101 </w:t>
      </w:r>
    </w:p>
    <w:p w14:paraId="78F1A61D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</w:p>
    <w:p w14:paraId="697EB0ED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19. 10. - doc. PhDr. Zdeněk Vojtíšek, Ph.D. – Hnutí Grálu: jak vzniká nové náboženství</w:t>
      </w:r>
    </w:p>
    <w:p w14:paraId="3C5660D2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26. 10. - ThDr. Pavla </w:t>
      </w:r>
      <w:proofErr w:type="spell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Damohorská</w:t>
      </w:r>
      <w:proofErr w:type="spell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, </w:t>
      </w:r>
      <w:proofErr w:type="spell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Th.D</w:t>
      </w:r>
      <w:proofErr w:type="spell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. - Judaismus z pohledu slavností a svátků</w:t>
      </w:r>
    </w:p>
    <w:p w14:paraId="58CD2145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2. 11. - Ing. Mgr. Josef Bartošek, Ph.D. – Indické duchovní tradice</w:t>
      </w:r>
    </w:p>
    <w:p w14:paraId="50822AC2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9. 11. - ThDr. Eva Vymětalová Hrabáková, </w:t>
      </w:r>
      <w:proofErr w:type="spell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Th.D</w:t>
      </w:r>
      <w:proofErr w:type="spell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. - Předkové a potomci v příbězích syrského </w:t>
      </w:r>
      <w:proofErr w:type="spell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Ugaritu</w:t>
      </w:r>
      <w:proofErr w:type="spell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 a jejich ohlasy v Bibli (Zánik jednoho dává vzniknout druhému)</w:t>
      </w:r>
    </w:p>
    <w:p w14:paraId="2CAF3463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16. 11. - PhDr. Ľubica </w:t>
      </w:r>
      <w:proofErr w:type="spell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Obuchová</w:t>
      </w:r>
      <w:proofErr w:type="spell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 – Tradiční čínské myšlenkové směry</w:t>
      </w:r>
    </w:p>
    <w:p w14:paraId="5879809F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23. 11. – Mgr. Marek Vinklát. Ph.D. – Archeologie a židovská magie</w:t>
      </w:r>
    </w:p>
    <w:p w14:paraId="4848389D" w14:textId="77777777" w:rsidR="00DE000A" w:rsidRPr="00DE000A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30.  11. - </w:t>
      </w:r>
      <w:proofErr w:type="spell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ThLic</w:t>
      </w:r>
      <w:proofErr w:type="spell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. Lukáš de la Vega Nosek, Ph.D. - Současný islám</w:t>
      </w:r>
    </w:p>
    <w:p w14:paraId="3225EC59" w14:textId="15B0CB9C" w:rsidR="002240DB" w:rsidRPr="00CA7936" w:rsidRDefault="00DE000A" w:rsidP="00DE000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</w:pPr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7. 12. - Praktický exkurz na závěr: Mgr. Kateřina Svobodová </w:t>
      </w:r>
      <w:proofErr w:type="gramStart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>pohovoří</w:t>
      </w:r>
      <w:proofErr w:type="gramEnd"/>
      <w:r w:rsidRPr="00DE000A">
        <w:rPr>
          <w:rFonts w:ascii="Open Sans" w:eastAsia="Times New Roman" w:hAnsi="Open Sans" w:cs="Open Sans"/>
          <w:color w:val="333333"/>
          <w:sz w:val="21"/>
          <w:szCs w:val="21"/>
          <w:lang w:eastAsia="cs-CZ" w:bidi="he-IL"/>
        </w:rPr>
        <w:t xml:space="preserve"> o nástrahách a pastech na seniory ve světě telekomunikací</w:t>
      </w:r>
    </w:p>
    <w:sectPr w:rsidR="002240DB" w:rsidRPr="00CA79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zQwMjM3Mre0NDBV0lEKTi0uzszPAykwqgUAKQUc2iwAAAA="/>
  </w:docVars>
  <w:rsids>
    <w:rsidRoot w:val="00CA7936"/>
    <w:rsid w:val="002240DB"/>
    <w:rsid w:val="00CA7936"/>
    <w:rsid w:val="00DE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F82E2"/>
  <w15:chartTrackingRefBased/>
  <w15:docId w15:val="{BEBE7237-B075-4400-A28D-EC6B498DD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CA79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 w:bidi="he-I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CA7936"/>
    <w:rPr>
      <w:rFonts w:ascii="Times New Roman" w:eastAsia="Times New Roman" w:hAnsi="Times New Roman" w:cs="Times New Roman"/>
      <w:b/>
      <w:bCs/>
      <w:sz w:val="36"/>
      <w:szCs w:val="36"/>
      <w:lang w:eastAsia="cs-CZ" w:bidi="he-IL"/>
    </w:rPr>
  </w:style>
  <w:style w:type="paragraph" w:styleId="Normlnweb">
    <w:name w:val="Normal (Web)"/>
    <w:basedOn w:val="Normln"/>
    <w:uiPriority w:val="99"/>
    <w:semiHidden/>
    <w:unhideWhenUsed/>
    <w:rsid w:val="00CA7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3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709</Characters>
  <Application>Microsoft Office Word</Application>
  <DocSecurity>0</DocSecurity>
  <Lines>5</Lines>
  <Paragraphs>1</Paragraphs>
  <ScaleCrop>false</ScaleCrop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Vinklát</dc:creator>
  <cp:keywords/>
  <dc:description/>
  <cp:lastModifiedBy>Marek Vinklát</cp:lastModifiedBy>
  <cp:revision>2</cp:revision>
  <dcterms:created xsi:type="dcterms:W3CDTF">2022-10-04T14:59:00Z</dcterms:created>
  <dcterms:modified xsi:type="dcterms:W3CDTF">2022-10-04T14:59:00Z</dcterms:modified>
</cp:coreProperties>
</file>